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A83CC8" w14:textId="670EEAEE" w:rsidR="002F3714" w:rsidRPr="002F3714" w:rsidRDefault="002F3714" w:rsidP="002F3714">
      <w:pPr>
        <w:spacing w:after="0" w:line="240" w:lineRule="auto"/>
        <w:jc w:val="right"/>
        <w:rPr>
          <w:rFonts w:cstheme="minorHAnsi"/>
          <w:i/>
          <w:sz w:val="16"/>
          <w:szCs w:val="18"/>
        </w:rPr>
      </w:pPr>
      <w:r w:rsidRPr="002F3714">
        <w:rPr>
          <w:rFonts w:cstheme="minorHAnsi"/>
          <w:b/>
          <w:i/>
          <w:sz w:val="16"/>
          <w:szCs w:val="18"/>
        </w:rPr>
        <w:t xml:space="preserve">Załącznik nr </w:t>
      </w:r>
      <w:proofErr w:type="spellStart"/>
      <w:r w:rsidRPr="002F3714">
        <w:rPr>
          <w:rFonts w:cstheme="minorHAnsi"/>
          <w:b/>
          <w:i/>
          <w:sz w:val="16"/>
          <w:szCs w:val="18"/>
        </w:rPr>
        <w:t>19</w:t>
      </w:r>
      <w:r>
        <w:rPr>
          <w:rFonts w:cstheme="minorHAnsi"/>
          <w:b/>
          <w:i/>
          <w:sz w:val="16"/>
          <w:szCs w:val="18"/>
        </w:rPr>
        <w:t>a</w:t>
      </w:r>
      <w:proofErr w:type="spellEnd"/>
      <w:r w:rsidRPr="002F3714">
        <w:rPr>
          <w:rFonts w:cstheme="minorHAnsi"/>
          <w:b/>
          <w:i/>
          <w:sz w:val="16"/>
          <w:szCs w:val="18"/>
        </w:rPr>
        <w:t xml:space="preserve"> do Podręcznika </w:t>
      </w:r>
      <w:r w:rsidRPr="002F3714">
        <w:rPr>
          <w:rFonts w:cstheme="minorHAnsi"/>
          <w:i/>
          <w:sz w:val="16"/>
          <w:szCs w:val="18"/>
        </w:rPr>
        <w:t xml:space="preserve"> – </w:t>
      </w:r>
    </w:p>
    <w:p w14:paraId="7530AAA1" w14:textId="77777777" w:rsidR="002F3714" w:rsidRPr="002F3714" w:rsidRDefault="002F3714" w:rsidP="002F3714">
      <w:pPr>
        <w:spacing w:after="0" w:line="240" w:lineRule="auto"/>
        <w:jc w:val="right"/>
        <w:rPr>
          <w:rFonts w:cstheme="minorHAnsi"/>
          <w:i/>
          <w:sz w:val="16"/>
          <w:szCs w:val="18"/>
        </w:rPr>
      </w:pPr>
      <w:r w:rsidRPr="002F3714">
        <w:rPr>
          <w:rFonts w:cstheme="minorHAnsi"/>
          <w:i/>
          <w:sz w:val="16"/>
          <w:szCs w:val="18"/>
        </w:rPr>
        <w:t>Wzór Karty zmian</w:t>
      </w:r>
    </w:p>
    <w:p w14:paraId="756D4686" w14:textId="77777777" w:rsidR="002F3714" w:rsidRDefault="002F3714" w:rsidP="002F3714">
      <w:pPr>
        <w:spacing w:after="40" w:line="276" w:lineRule="auto"/>
        <w:jc w:val="right"/>
        <w:rPr>
          <w:rFonts w:ascii="Lato Light" w:hAnsi="Lato Light" w:cs="Times New Roman"/>
          <w:b/>
        </w:rPr>
      </w:pPr>
    </w:p>
    <w:p w14:paraId="3957AF40" w14:textId="6D767B83" w:rsidR="0086274C" w:rsidRDefault="0086274C" w:rsidP="002F3714">
      <w:pPr>
        <w:spacing w:after="40" w:line="276" w:lineRule="auto"/>
        <w:jc w:val="center"/>
        <w:rPr>
          <w:rFonts w:ascii="Lato Light" w:hAnsi="Lato Light" w:cs="Times New Roman"/>
          <w:b/>
        </w:rPr>
      </w:pPr>
      <w:r w:rsidRPr="00417D88">
        <w:rPr>
          <w:rFonts w:ascii="Lato Light" w:hAnsi="Lato Light" w:cs="Times New Roman"/>
          <w:b/>
        </w:rPr>
        <w:t>KARTA ZMIAN</w:t>
      </w:r>
      <w:r w:rsidR="00511622" w:rsidRPr="00417D88">
        <w:rPr>
          <w:rFonts w:ascii="Lato Light" w:hAnsi="Lato Light" w:cs="Times New Roman"/>
          <w:b/>
        </w:rPr>
        <w:t xml:space="preserve"> NR … </w:t>
      </w:r>
    </w:p>
    <w:p w14:paraId="74C84C87" w14:textId="7365A56B" w:rsidR="00597598" w:rsidRPr="00597598" w:rsidRDefault="00597598" w:rsidP="005465D2">
      <w:pPr>
        <w:spacing w:after="0" w:line="276" w:lineRule="auto"/>
        <w:jc w:val="center"/>
        <w:rPr>
          <w:rFonts w:ascii="Lato Light" w:hAnsi="Lato Light" w:cs="Times New Roman"/>
          <w:b/>
        </w:rPr>
      </w:pPr>
      <w:r w:rsidRPr="00597598">
        <w:rPr>
          <w:rFonts w:ascii="Lato Light" w:hAnsi="Lato Light" w:cs="Times New Roman"/>
          <w:b/>
        </w:rPr>
        <w:t>PROGRAM</w:t>
      </w:r>
      <w:r w:rsidR="005465D2">
        <w:rPr>
          <w:rFonts w:ascii="Lato Light" w:hAnsi="Lato Light" w:cs="Times New Roman"/>
          <w:b/>
        </w:rPr>
        <w:t xml:space="preserve"> </w:t>
      </w:r>
      <w:r w:rsidR="00191128">
        <w:rPr>
          <w:rFonts w:ascii="Lato Light" w:hAnsi="Lato Light" w:cs="Times New Roman"/>
          <w:b/>
        </w:rPr>
        <w:t>………………………………………..</w:t>
      </w:r>
      <w:r w:rsidR="006C0B19">
        <w:rPr>
          <w:rFonts w:ascii="Lato Light" w:hAnsi="Lato Light" w:cs="Times New Roman"/>
          <w:b/>
        </w:rPr>
        <w:t xml:space="preserve"> </w:t>
      </w:r>
      <w:bookmarkStart w:id="0" w:name="_GoBack"/>
      <w:bookmarkEnd w:id="0"/>
      <w:r w:rsidR="006C0B19">
        <w:rPr>
          <w:rFonts w:ascii="Lato Light" w:hAnsi="Lato Light" w:cs="Times New Roman"/>
          <w:b/>
        </w:rPr>
        <w:br/>
      </w:r>
      <w:r w:rsidRPr="00597598">
        <w:rPr>
          <w:rFonts w:ascii="Lato Light" w:hAnsi="Lato Light" w:cs="Times New Roman"/>
          <w:b/>
        </w:rPr>
        <w:t>(nabór 202</w:t>
      </w:r>
      <w:r w:rsidR="00FB71D4">
        <w:rPr>
          <w:rFonts w:ascii="Lato Light" w:hAnsi="Lato Light" w:cs="Times New Roman"/>
          <w:b/>
        </w:rPr>
        <w:t>3</w:t>
      </w:r>
      <w:r w:rsidRPr="00597598">
        <w:rPr>
          <w:rFonts w:ascii="Lato Light" w:hAnsi="Lato Light" w:cs="Times New Roman"/>
          <w:b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63"/>
        <w:gridCol w:w="7099"/>
      </w:tblGrid>
      <w:tr w:rsidR="0086274C" w:rsidRPr="00417D88" w14:paraId="4BB1AA09" w14:textId="77777777" w:rsidTr="00417D88">
        <w:tc>
          <w:tcPr>
            <w:tcW w:w="1963" w:type="dxa"/>
            <w:shd w:val="clear" w:color="auto" w:fill="D9D9D9" w:themeFill="background1" w:themeFillShade="D9"/>
          </w:tcPr>
          <w:p w14:paraId="44BC904A" w14:textId="48EDB73B" w:rsidR="0086274C" w:rsidRPr="00417D88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  <w:r w:rsidRPr="00417D88">
              <w:rPr>
                <w:rFonts w:ascii="Lato Light" w:hAnsi="Lato Light" w:cs="Times New Roman"/>
                <w:b/>
              </w:rPr>
              <w:t>Numer wniosku</w:t>
            </w:r>
          </w:p>
        </w:tc>
        <w:tc>
          <w:tcPr>
            <w:tcW w:w="7099" w:type="dxa"/>
          </w:tcPr>
          <w:p w14:paraId="39FD05A1" w14:textId="77777777" w:rsidR="0086274C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  <w:p w14:paraId="57AE103C" w14:textId="1A90A455" w:rsidR="00597598" w:rsidRPr="00417D88" w:rsidRDefault="00597598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</w:tc>
      </w:tr>
      <w:tr w:rsidR="0086274C" w:rsidRPr="00417D88" w14:paraId="383A9633" w14:textId="77777777" w:rsidTr="00417D88">
        <w:tc>
          <w:tcPr>
            <w:tcW w:w="1963" w:type="dxa"/>
            <w:shd w:val="clear" w:color="auto" w:fill="D9D9D9" w:themeFill="background1" w:themeFillShade="D9"/>
          </w:tcPr>
          <w:p w14:paraId="547FE059" w14:textId="65BA5846" w:rsidR="0086274C" w:rsidRPr="00417D88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  <w:r w:rsidRPr="00417D88">
              <w:rPr>
                <w:rFonts w:ascii="Lato Light" w:hAnsi="Lato Light" w:cs="Times New Roman"/>
                <w:b/>
              </w:rPr>
              <w:t>Nazwa Beneficjenta</w:t>
            </w:r>
          </w:p>
        </w:tc>
        <w:tc>
          <w:tcPr>
            <w:tcW w:w="7099" w:type="dxa"/>
          </w:tcPr>
          <w:p w14:paraId="03462F78" w14:textId="77777777" w:rsidR="0086274C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  <w:p w14:paraId="36CB81AD" w14:textId="3ACDC688" w:rsidR="00597598" w:rsidRPr="00417D88" w:rsidRDefault="00597598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</w:tc>
      </w:tr>
    </w:tbl>
    <w:p w14:paraId="4CEB9D84" w14:textId="2D3A5AC6" w:rsidR="0086274C" w:rsidRPr="00417D88" w:rsidRDefault="0086274C" w:rsidP="00417D88">
      <w:pPr>
        <w:spacing w:line="276" w:lineRule="auto"/>
        <w:jc w:val="center"/>
        <w:rPr>
          <w:rFonts w:ascii="Lato Light" w:hAnsi="Lato Light" w:cs="Times New Roman"/>
          <w:b/>
        </w:rPr>
      </w:pPr>
      <w:r w:rsidRPr="00417D88">
        <w:rPr>
          <w:rFonts w:ascii="Lato Light" w:hAnsi="Lato Light" w:cs="Times New Roman"/>
          <w:b/>
        </w:rPr>
        <w:t>Informacja o zmianach</w:t>
      </w:r>
    </w:p>
    <w:p w14:paraId="07F8A0DB" w14:textId="23381004" w:rsidR="005A6D66" w:rsidRPr="00417D88" w:rsidRDefault="0086274C" w:rsidP="00417D88">
      <w:pPr>
        <w:spacing w:line="276" w:lineRule="auto"/>
        <w:jc w:val="both"/>
        <w:rPr>
          <w:rFonts w:ascii="Lato Light" w:hAnsi="Lato Light" w:cs="Times New Roman"/>
        </w:rPr>
      </w:pPr>
      <w:r w:rsidRPr="00417D88">
        <w:rPr>
          <w:rFonts w:ascii="Lato Light" w:hAnsi="Lato Light" w:cs="Times New Roman"/>
        </w:rPr>
        <w:t>Zmiany dokonywane są w oparciu o niniejszą Kartę zmian</w:t>
      </w:r>
      <w:r w:rsidR="00337061">
        <w:rPr>
          <w:rFonts w:ascii="Lato Light" w:hAnsi="Lato Light" w:cs="Times New Roman"/>
        </w:rPr>
        <w:t>.</w:t>
      </w:r>
      <w:r w:rsidRPr="00417D88">
        <w:rPr>
          <w:rFonts w:ascii="Lato Light" w:hAnsi="Lato Light" w:cs="Times New Roman"/>
        </w:rPr>
        <w:t xml:space="preserve"> Beneficjent powinien uzyskać zgodę NAWA na </w:t>
      </w:r>
      <w:r w:rsidR="005A6D66" w:rsidRPr="00417D88">
        <w:rPr>
          <w:rFonts w:ascii="Lato Light" w:hAnsi="Lato Light" w:cs="Times New Roman"/>
        </w:rPr>
        <w:t xml:space="preserve">wdrożenie proponowanych zmian </w:t>
      </w:r>
      <w:r w:rsidRPr="00417D88">
        <w:rPr>
          <w:rFonts w:ascii="Lato Light" w:hAnsi="Lato Light" w:cs="Times New Roman"/>
        </w:rPr>
        <w:t>przed ich wystąpieniem.</w:t>
      </w:r>
      <w:r w:rsidR="005A6D66" w:rsidRPr="00417D88">
        <w:rPr>
          <w:rFonts w:ascii="Lato Light" w:hAnsi="Lato Light" w:cs="Times New Roman"/>
        </w:rPr>
        <w:t xml:space="preserve"> </w:t>
      </w:r>
    </w:p>
    <w:p w14:paraId="55DC5C85" w14:textId="38CB25B2" w:rsidR="0086274C" w:rsidRPr="00417D88" w:rsidRDefault="005A6D66" w:rsidP="00417D88">
      <w:pPr>
        <w:spacing w:line="276" w:lineRule="auto"/>
        <w:jc w:val="both"/>
        <w:rPr>
          <w:rFonts w:ascii="Lato Light" w:hAnsi="Lato Light" w:cs="Times New Roman"/>
        </w:rPr>
      </w:pPr>
      <w:r w:rsidRPr="00417D88">
        <w:rPr>
          <w:rFonts w:ascii="Lato Light" w:hAnsi="Lato Light" w:cs="Times New Roman"/>
        </w:rPr>
        <w:t xml:space="preserve">Zmiany we wniosku wchodzą w życie z dniem zaakceptowania przez NAWA </w:t>
      </w:r>
      <w:r w:rsidR="00F27013">
        <w:rPr>
          <w:rFonts w:ascii="Lato Light" w:hAnsi="Lato Light" w:cs="Times New Roman"/>
        </w:rPr>
        <w:t>zmodyfikowanej wersji wniosku lub zawarcia aneksu do umowy (</w:t>
      </w:r>
      <w:r w:rsidR="004C792C">
        <w:rPr>
          <w:rFonts w:ascii="Lato Light" w:hAnsi="Lato Light" w:cs="Times New Roman"/>
        </w:rPr>
        <w:t>zgodnie z decyzją NAWA</w:t>
      </w:r>
      <w:r w:rsidR="00F27013">
        <w:rPr>
          <w:rFonts w:ascii="Lato Light" w:hAnsi="Lato Light" w:cs="Times New Roman"/>
        </w:rPr>
        <w:t>).</w:t>
      </w:r>
    </w:p>
    <w:p w14:paraId="05CBEE5A" w14:textId="6471F900" w:rsidR="00AC0EC4" w:rsidRPr="00417D88" w:rsidRDefault="00417D88" w:rsidP="00417D88">
      <w:pPr>
        <w:spacing w:line="276" w:lineRule="auto"/>
        <w:jc w:val="both"/>
        <w:rPr>
          <w:rFonts w:ascii="Lato Light" w:hAnsi="Lato Light" w:cs="Times New Roman"/>
        </w:rPr>
      </w:pPr>
      <w:r>
        <w:rPr>
          <w:rFonts w:ascii="Lato Light" w:hAnsi="Lato Light" w:cs="Times New Roman"/>
        </w:rPr>
        <w:t>Proszę zaznaczyć</w:t>
      </w:r>
      <w:r w:rsidR="00337061">
        <w:rPr>
          <w:rFonts w:ascii="Lato Light" w:hAnsi="Lato Light" w:cs="Times New Roman"/>
        </w:rPr>
        <w:t>,</w:t>
      </w:r>
      <w:r>
        <w:rPr>
          <w:rFonts w:ascii="Lato Light" w:hAnsi="Lato Light" w:cs="Times New Roman"/>
        </w:rPr>
        <w:t xml:space="preserve"> </w:t>
      </w:r>
      <w:r w:rsidR="00AC0EC4" w:rsidRPr="00417D88">
        <w:rPr>
          <w:rFonts w:ascii="Lato Light" w:hAnsi="Lato Light" w:cs="Times New Roman"/>
        </w:rPr>
        <w:t>czego dotyczą zmiany:</w:t>
      </w:r>
    </w:p>
    <w:p w14:paraId="7133EFC3" w14:textId="6E189759" w:rsidR="0034544A" w:rsidRPr="00417D88" w:rsidRDefault="0034544A" w:rsidP="00435DDA">
      <w:pPr>
        <w:pStyle w:val="Akapitzlist"/>
        <w:numPr>
          <w:ilvl w:val="0"/>
          <w:numId w:val="14"/>
        </w:numPr>
        <w:spacing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/>
          <w:b/>
        </w:rPr>
        <w:t>Zmiany formaln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34544A" w:rsidRPr="00417D88" w14:paraId="4A78E11D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AF6CBF" w14:textId="231A6178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29EB7F21" w14:textId="52AE52A3" w:rsidR="0034544A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  <w:i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</w:t>
            </w:r>
            <w:r w:rsidR="00597598">
              <w:rPr>
                <w:rFonts w:ascii="Lato Light" w:hAnsi="Lato Light" w:cstheme="majorHAnsi"/>
                <w:i/>
              </w:rPr>
              <w:t xml:space="preserve"> </w:t>
            </w:r>
            <w:r w:rsidRPr="00417D88">
              <w:rPr>
                <w:rFonts w:ascii="Lato Light" w:hAnsi="Lato Light" w:cstheme="majorHAnsi"/>
                <w:i/>
              </w:rPr>
              <w:t>sformułowanie: nowe pole]</w:t>
            </w:r>
          </w:p>
        </w:tc>
      </w:tr>
      <w:tr w:rsidR="0034544A" w:rsidRPr="00417D88" w14:paraId="3BFD3EC2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F0E357" w14:textId="17D1F463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</w:t>
            </w:r>
            <w:r w:rsidR="00D8666B" w:rsidRPr="00417D88">
              <w:rPr>
                <w:rFonts w:ascii="Lato Light" w:hAnsi="Lato Light" w:cstheme="majorHAnsi"/>
                <w:highlight w:val="lightGray"/>
                <w:lang w:val="en-GB"/>
              </w:rPr>
              <w:t>re</w:t>
            </w:r>
            <w:r w:rsidR="00FF67B0" w:rsidRPr="00417D88">
              <w:rPr>
                <w:rFonts w:ascii="Lato Light" w:hAnsi="Lato Light" w:cstheme="majorHAnsi"/>
                <w:highlight w:val="lightGray"/>
                <w:lang w:val="en-GB"/>
              </w:rPr>
              <w:t>ść</w:t>
            </w:r>
            <w:proofErr w:type="spellEnd"/>
            <w:r w:rsidR="00FF67B0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FF67B0"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B2EB65" w14:textId="68C28D6E" w:rsidR="0034544A" w:rsidRPr="00417D88" w:rsidRDefault="00FF67B0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r w:rsidRPr="00417D88">
              <w:rPr>
                <w:rFonts w:ascii="Lato Light" w:hAnsi="Lato Light" w:cstheme="majorHAnsi"/>
                <w:highlight w:val="lightGray"/>
              </w:rPr>
              <w:t>Treść pola</w:t>
            </w:r>
            <w:r w:rsidR="0034544A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34544A" w:rsidRPr="00417D88" w14:paraId="33C38D6B" w14:textId="77777777" w:rsidTr="009A3159">
        <w:tc>
          <w:tcPr>
            <w:tcW w:w="4110" w:type="dxa"/>
            <w:shd w:val="clear" w:color="auto" w:fill="auto"/>
          </w:tcPr>
          <w:p w14:paraId="0DBF92E9" w14:textId="3F366FEE" w:rsidR="00FF67B0" w:rsidRPr="00417D88" w:rsidRDefault="00D8666B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09739FBB" w14:textId="03B0BCD0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34544A" w:rsidRPr="00417D88" w14:paraId="043A1843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566CFAD" w14:textId="0275D4E3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  <w:r w:rsidR="00FF67B0" w:rsidRPr="00417D88">
              <w:rPr>
                <w:rFonts w:ascii="Lato Light" w:hAnsi="Lato Light" w:cstheme="majorHAnsi"/>
              </w:rPr>
              <w:t>:</w:t>
            </w:r>
          </w:p>
        </w:tc>
      </w:tr>
      <w:tr w:rsidR="0034544A" w:rsidRPr="00417D88" w14:paraId="08C28638" w14:textId="77777777" w:rsidTr="00337061">
        <w:trPr>
          <w:trHeight w:val="893"/>
        </w:trPr>
        <w:tc>
          <w:tcPr>
            <w:tcW w:w="8641" w:type="dxa"/>
            <w:gridSpan w:val="2"/>
            <w:shd w:val="clear" w:color="auto" w:fill="auto"/>
          </w:tcPr>
          <w:p w14:paraId="707E0EF1" w14:textId="77777777" w:rsidR="0034544A" w:rsidRPr="00435DDA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  <w:p w14:paraId="7256D8A7" w14:textId="7C4B5162" w:rsidR="00597598" w:rsidRPr="00417D88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</w:tbl>
    <w:p w14:paraId="23984DF7" w14:textId="73933908" w:rsidR="0034544A" w:rsidRPr="00417D88" w:rsidRDefault="0034544A" w:rsidP="00435DDA">
      <w:pPr>
        <w:pStyle w:val="Akapitzlist"/>
        <w:numPr>
          <w:ilvl w:val="0"/>
          <w:numId w:val="14"/>
        </w:numPr>
        <w:spacing w:before="120"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/>
          <w:b/>
        </w:rPr>
        <w:t>Zmiany zakresu merytorycznego</w:t>
      </w:r>
      <w:r w:rsidR="0080460F" w:rsidRPr="00417D88">
        <w:rPr>
          <w:rFonts w:ascii="Lato Light" w:hAnsi="Lato Light"/>
          <w:b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34544A" w:rsidRPr="00417D88" w14:paraId="72CFBBDC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3C41AE" w14:textId="77777777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29B07D9D" w14:textId="04A50B97" w:rsidR="0034544A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 sformułowanie: nowe pole]</w:t>
            </w:r>
          </w:p>
        </w:tc>
      </w:tr>
      <w:tr w:rsidR="0034544A" w:rsidRPr="00417D88" w14:paraId="64D776ED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666E03C" w14:textId="4C103657" w:rsidR="0034544A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3B51445" w14:textId="4F7D9B34" w:rsidR="0034544A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34544A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34544A" w:rsidRPr="00417D88" w14:paraId="283ACF25" w14:textId="77777777" w:rsidTr="009A3159">
        <w:tc>
          <w:tcPr>
            <w:tcW w:w="4110" w:type="dxa"/>
            <w:shd w:val="clear" w:color="auto" w:fill="auto"/>
          </w:tcPr>
          <w:p w14:paraId="76D3CA13" w14:textId="2CABF31F" w:rsidR="0034544A" w:rsidRPr="00417D88" w:rsidRDefault="00417D8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35FC399B" w14:textId="77777777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34544A" w:rsidRPr="00417D88" w14:paraId="19D8A0F7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297E21" w14:textId="77777777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34544A" w:rsidRPr="00417D88" w14:paraId="7946FE1C" w14:textId="77777777" w:rsidTr="00337061">
        <w:trPr>
          <w:trHeight w:val="1042"/>
        </w:trPr>
        <w:tc>
          <w:tcPr>
            <w:tcW w:w="8641" w:type="dxa"/>
            <w:gridSpan w:val="2"/>
            <w:shd w:val="clear" w:color="auto" w:fill="auto"/>
          </w:tcPr>
          <w:p w14:paraId="666414D8" w14:textId="77777777" w:rsidR="0034544A" w:rsidRPr="00435DDA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  <w:p w14:paraId="26A3E9A4" w14:textId="4ABA4133" w:rsidR="00597598" w:rsidRPr="00417D88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</w:tbl>
    <w:p w14:paraId="69D67330" w14:textId="387A5486" w:rsidR="00597598" w:rsidRDefault="00597598" w:rsidP="00597598">
      <w:pPr>
        <w:pStyle w:val="Akapitzlist"/>
        <w:spacing w:line="276" w:lineRule="auto"/>
        <w:rPr>
          <w:rFonts w:ascii="Lato Light" w:hAnsi="Lato Light"/>
          <w:b/>
        </w:rPr>
      </w:pPr>
    </w:p>
    <w:p w14:paraId="4809699A" w14:textId="2C251961" w:rsidR="00435DDA" w:rsidRDefault="00435DDA" w:rsidP="00597598">
      <w:pPr>
        <w:pStyle w:val="Akapitzlist"/>
        <w:spacing w:line="276" w:lineRule="auto"/>
        <w:rPr>
          <w:rFonts w:ascii="Lato Light" w:hAnsi="Lato Light"/>
          <w:b/>
        </w:rPr>
      </w:pPr>
    </w:p>
    <w:p w14:paraId="264B6F50" w14:textId="44328717" w:rsidR="00435DDA" w:rsidRDefault="00435DDA" w:rsidP="00597598">
      <w:pPr>
        <w:pStyle w:val="Akapitzlist"/>
        <w:spacing w:line="276" w:lineRule="auto"/>
        <w:rPr>
          <w:rFonts w:ascii="Lato Light" w:hAnsi="Lato Light"/>
          <w:b/>
        </w:rPr>
      </w:pPr>
    </w:p>
    <w:p w14:paraId="3B179D87" w14:textId="09306351" w:rsidR="0034544A" w:rsidRPr="00597598" w:rsidRDefault="0080460F" w:rsidP="00435DDA">
      <w:pPr>
        <w:pStyle w:val="Akapitzlist"/>
        <w:numPr>
          <w:ilvl w:val="0"/>
          <w:numId w:val="14"/>
        </w:numPr>
        <w:spacing w:after="60" w:line="276" w:lineRule="auto"/>
        <w:ind w:left="714" w:hanging="357"/>
        <w:rPr>
          <w:rFonts w:ascii="Lato Light" w:hAnsi="Lato Light"/>
          <w:b/>
        </w:rPr>
      </w:pPr>
      <w:r w:rsidRPr="00597598">
        <w:rPr>
          <w:rFonts w:ascii="Lato Light" w:hAnsi="Lato Light"/>
          <w:b/>
        </w:rPr>
        <w:t>Zmiany harmonogramu</w:t>
      </w:r>
      <w:r w:rsidR="005465D2">
        <w:rPr>
          <w:rFonts w:ascii="Lato Light" w:hAnsi="Lato Light"/>
          <w:b/>
        </w:rPr>
        <w:t xml:space="preserve"> (realizacji zadań)</w:t>
      </w:r>
      <w:r w:rsidRPr="00597598">
        <w:rPr>
          <w:rFonts w:ascii="Lato Light" w:hAnsi="Lato Light"/>
          <w:b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80460F" w:rsidRPr="00417D88" w14:paraId="42950207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6267CF1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4D94051D" w14:textId="38FC04C4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</w:t>
            </w:r>
            <w:r w:rsidR="00597598">
              <w:rPr>
                <w:rFonts w:ascii="Lato Light" w:hAnsi="Lato Light" w:cstheme="majorHAnsi"/>
                <w:i/>
              </w:rPr>
              <w:t xml:space="preserve"> </w:t>
            </w:r>
            <w:r w:rsidRPr="00417D88">
              <w:rPr>
                <w:rFonts w:ascii="Lato Light" w:hAnsi="Lato Light" w:cstheme="majorHAnsi"/>
                <w:i/>
              </w:rPr>
              <w:t>sformułowanie: nowe pole]</w:t>
            </w:r>
          </w:p>
        </w:tc>
      </w:tr>
      <w:tr w:rsidR="0080460F" w:rsidRPr="00417D88" w14:paraId="1A7BA8D4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7B8DDF" w14:textId="0B78F99C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FEA138" w14:textId="305ED1E3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80460F" w:rsidRPr="00417D88" w14:paraId="1519EBAB" w14:textId="77777777" w:rsidTr="009A3159">
        <w:tc>
          <w:tcPr>
            <w:tcW w:w="4110" w:type="dxa"/>
            <w:shd w:val="clear" w:color="auto" w:fill="auto"/>
          </w:tcPr>
          <w:p w14:paraId="03D9E091" w14:textId="6AEEBBEC" w:rsidR="0080460F" w:rsidRPr="00417D88" w:rsidRDefault="00417D8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5888D9D7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80460F" w:rsidRPr="00417D88" w14:paraId="328D99FF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72BB71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80460F" w:rsidRPr="00417D88" w14:paraId="6F3A3883" w14:textId="77777777" w:rsidTr="00337061">
        <w:trPr>
          <w:trHeight w:val="947"/>
        </w:trPr>
        <w:tc>
          <w:tcPr>
            <w:tcW w:w="8641" w:type="dxa"/>
            <w:gridSpan w:val="2"/>
            <w:shd w:val="clear" w:color="auto" w:fill="auto"/>
          </w:tcPr>
          <w:p w14:paraId="0812C0A3" w14:textId="77777777" w:rsidR="0080460F" w:rsidRPr="00435DDA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  <w:p w14:paraId="7D598B19" w14:textId="374FB656" w:rsidR="00597598" w:rsidRPr="00417D88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</w:tbl>
    <w:p w14:paraId="256B386B" w14:textId="06891171" w:rsidR="0080460F" w:rsidRPr="00597598" w:rsidRDefault="0080460F" w:rsidP="00435DDA">
      <w:pPr>
        <w:pStyle w:val="Akapitzlist"/>
        <w:numPr>
          <w:ilvl w:val="0"/>
          <w:numId w:val="14"/>
        </w:numPr>
        <w:spacing w:before="120"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 w:cs="Times New Roman"/>
          <w:b/>
        </w:rPr>
        <w:t>Zmiana wskaźników/rezultatów/produktów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80460F" w:rsidRPr="00417D88" w14:paraId="4C02050C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684C6B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2248556D" w14:textId="07F46600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 sformułowanie: nowe pole]</w:t>
            </w:r>
          </w:p>
        </w:tc>
      </w:tr>
      <w:tr w:rsidR="0080460F" w:rsidRPr="00417D88" w14:paraId="460F6EF8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4887E05" w14:textId="5C46375F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57456F" w14:textId="4A6FD15A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80460F" w:rsidRPr="00417D88" w14:paraId="4FDF6A48" w14:textId="77777777" w:rsidTr="009A3159">
        <w:tc>
          <w:tcPr>
            <w:tcW w:w="4110" w:type="dxa"/>
            <w:shd w:val="clear" w:color="auto" w:fill="auto"/>
          </w:tcPr>
          <w:p w14:paraId="5EBFB2E9" w14:textId="5600CF22" w:rsidR="0080460F" w:rsidRPr="00417D88" w:rsidRDefault="00417D8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7B3F8BB4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80460F" w:rsidRPr="00417D88" w14:paraId="3331731A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FD2997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80460F" w:rsidRPr="00417D88" w14:paraId="6C4A3B50" w14:textId="77777777" w:rsidTr="00337061">
        <w:trPr>
          <w:trHeight w:val="1075"/>
        </w:trPr>
        <w:tc>
          <w:tcPr>
            <w:tcW w:w="8641" w:type="dxa"/>
            <w:gridSpan w:val="2"/>
            <w:shd w:val="clear" w:color="auto" w:fill="auto"/>
          </w:tcPr>
          <w:p w14:paraId="1DF786C7" w14:textId="77777777" w:rsidR="0080460F" w:rsidRPr="00435DDA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  <w:p w14:paraId="0B197FD8" w14:textId="17F7F17A" w:rsidR="00597598" w:rsidRPr="00435DDA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</w:tc>
      </w:tr>
    </w:tbl>
    <w:p w14:paraId="437B1421" w14:textId="24A67EED" w:rsidR="0080460F" w:rsidRPr="00597598" w:rsidRDefault="0080460F" w:rsidP="00435DDA">
      <w:pPr>
        <w:pStyle w:val="Akapitzlist"/>
        <w:numPr>
          <w:ilvl w:val="0"/>
          <w:numId w:val="14"/>
        </w:numPr>
        <w:spacing w:before="120"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/>
          <w:b/>
        </w:rPr>
        <w:t>Zmiany w budżeci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9E0377" w:rsidRPr="00417D88" w14:paraId="0B331F14" w14:textId="77777777" w:rsidTr="0081225C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B5D1EF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644376D8" w14:textId="5CDF64E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 sformułowanie: nowe pole]</w:t>
            </w:r>
          </w:p>
        </w:tc>
      </w:tr>
      <w:tr w:rsidR="009E0377" w:rsidRPr="00417D88" w14:paraId="10980ADF" w14:textId="77777777" w:rsidTr="0081225C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3BF73D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E88C91B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9E0377" w:rsidRPr="00417D88" w14:paraId="7FBDA1EB" w14:textId="77777777" w:rsidTr="0081225C">
        <w:tc>
          <w:tcPr>
            <w:tcW w:w="4110" w:type="dxa"/>
            <w:shd w:val="clear" w:color="auto" w:fill="auto"/>
          </w:tcPr>
          <w:p w14:paraId="33E5BC71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0F7B1412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9E0377" w:rsidRPr="00417D88" w14:paraId="0F8B51FA" w14:textId="77777777" w:rsidTr="0081225C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F9BB18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9E0377" w:rsidRPr="00417D88" w14:paraId="6CC5AFE4" w14:textId="77777777" w:rsidTr="00337061">
        <w:trPr>
          <w:trHeight w:val="807"/>
        </w:trPr>
        <w:tc>
          <w:tcPr>
            <w:tcW w:w="8641" w:type="dxa"/>
            <w:gridSpan w:val="2"/>
            <w:shd w:val="clear" w:color="auto" w:fill="auto"/>
          </w:tcPr>
          <w:p w14:paraId="5343B02E" w14:textId="77777777" w:rsidR="009E0377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  <w:p w14:paraId="6ED49785" w14:textId="59CE1D37" w:rsidR="00597598" w:rsidRPr="00435DDA" w:rsidRDefault="00597598" w:rsidP="0081225C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</w:tc>
      </w:tr>
    </w:tbl>
    <w:p w14:paraId="16D6AAF2" w14:textId="3FB81360" w:rsidR="00486CFA" w:rsidRDefault="00486CFA" w:rsidP="00983739">
      <w:pPr>
        <w:spacing w:line="276" w:lineRule="auto"/>
        <w:rPr>
          <w:rFonts w:ascii="Lato Light" w:hAnsi="Lato Light"/>
          <w:b/>
        </w:rPr>
      </w:pPr>
    </w:p>
    <w:p w14:paraId="615284B0" w14:textId="77777777" w:rsidR="00597598" w:rsidRPr="00D53DF4" w:rsidRDefault="00597598" w:rsidP="00597598">
      <w:pPr>
        <w:spacing w:after="120"/>
        <w:jc w:val="center"/>
        <w:rPr>
          <w:rFonts w:cstheme="minorHAnsi"/>
          <w:b/>
          <w:sz w:val="24"/>
          <w:szCs w:val="24"/>
        </w:rPr>
      </w:pPr>
      <w:r w:rsidRPr="00D53DF4">
        <w:rPr>
          <w:rFonts w:cstheme="minorHAnsi"/>
          <w:b/>
          <w:sz w:val="24"/>
          <w:szCs w:val="24"/>
        </w:rPr>
        <w:t>OŚWIADCZENIE</w:t>
      </w:r>
    </w:p>
    <w:p w14:paraId="35B940A9" w14:textId="77777777" w:rsidR="00597598" w:rsidRPr="00D53DF4" w:rsidRDefault="00597598" w:rsidP="00597598">
      <w:pPr>
        <w:spacing w:line="276" w:lineRule="auto"/>
        <w:jc w:val="both"/>
        <w:rPr>
          <w:rFonts w:cstheme="minorHAnsi"/>
        </w:rPr>
      </w:pPr>
      <w:r w:rsidRPr="00D53DF4">
        <w:rPr>
          <w:rFonts w:cstheme="minorHAnsi"/>
        </w:rPr>
        <w:t xml:space="preserve">Ja, niżej podpisany/a, niniejszym oświadczam, że informacje podane w niniejszej Karcie zmian </w:t>
      </w:r>
      <w:r>
        <w:rPr>
          <w:rFonts w:cstheme="minorHAnsi"/>
        </w:rPr>
        <w:br/>
      </w:r>
      <w:r w:rsidRPr="00D53DF4">
        <w:rPr>
          <w:rFonts w:cstheme="minorHAnsi"/>
        </w:rPr>
        <w:t xml:space="preserve">są zgodne z prawdą, odzwierciedlają stan prawny i stan faktyczny istniejący w chwili złożenia niniejszej Karty zmian. Jednocześnie potwierdzam, iż wszelkie oświadczenia, dane i informacje zawarte </w:t>
      </w:r>
      <w:r>
        <w:rPr>
          <w:rFonts w:cstheme="minorHAnsi"/>
        </w:rPr>
        <w:br/>
      </w:r>
      <w:r w:rsidRPr="00D53DF4">
        <w:rPr>
          <w:rFonts w:cstheme="minorHAnsi"/>
        </w:rPr>
        <w:lastRenderedPageBreak/>
        <w:t xml:space="preserve">w dokumentach przedłożonych NAWA przez Beneficjenta w związku z prośbą o akceptację zmian </w:t>
      </w:r>
      <w:r>
        <w:rPr>
          <w:rFonts w:cstheme="minorHAnsi"/>
        </w:rPr>
        <w:br/>
      </w:r>
      <w:r w:rsidRPr="00D53DF4">
        <w:rPr>
          <w:rFonts w:cstheme="minorHAnsi"/>
        </w:rPr>
        <w:t xml:space="preserve">do Umowy, a w szczególności dotyczące statusu prawnego Beneficjenta, sposobu jego reprezentacji </w:t>
      </w:r>
      <w:r w:rsidRPr="00D53DF4">
        <w:rPr>
          <w:rFonts w:cstheme="minorHAnsi"/>
        </w:rPr>
        <w:br/>
        <w:t>oraz udzielonych pełnomocnictw są aktualne, prawdziwe, wiążące i obowiązujące w chwili podpisania Aneksu do Umowy (jeśli będzie to konieczne). Zobowiązuję się do niezwłocznego informowania NAWA na piśmie o wszelkich zmianach w oświadczeniach, danych i informacjach, o których mowa powyżej oraz do przedłożenia na wezwanie NAWA stosownych dokumentów, potwierdzających dokonanie zmian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1"/>
        <w:gridCol w:w="1483"/>
        <w:gridCol w:w="3766"/>
      </w:tblGrid>
      <w:tr w:rsidR="00597598" w:rsidRPr="00D53DF4" w14:paraId="48A1C026" w14:textId="77777777" w:rsidTr="00CE70C9">
        <w:trPr>
          <w:trHeight w:val="1209"/>
        </w:trPr>
        <w:tc>
          <w:tcPr>
            <w:tcW w:w="3821" w:type="dxa"/>
            <w:vAlign w:val="bottom"/>
          </w:tcPr>
          <w:p w14:paraId="1EF25C61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  <w:r w:rsidRPr="00D53DF4">
              <w:rPr>
                <w:rFonts w:cstheme="minorHAnsi"/>
              </w:rPr>
              <w:t>…………………………………………………………….</w:t>
            </w:r>
          </w:p>
        </w:tc>
        <w:tc>
          <w:tcPr>
            <w:tcW w:w="1483" w:type="dxa"/>
            <w:vAlign w:val="bottom"/>
          </w:tcPr>
          <w:p w14:paraId="52CEA591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</w:p>
        </w:tc>
        <w:tc>
          <w:tcPr>
            <w:tcW w:w="3766" w:type="dxa"/>
            <w:vAlign w:val="bottom"/>
          </w:tcPr>
          <w:p w14:paraId="5CB28B95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  <w:r w:rsidRPr="00D53DF4">
              <w:rPr>
                <w:rFonts w:cstheme="minorHAnsi"/>
              </w:rPr>
              <w:t>…………………………………………………………….</w:t>
            </w:r>
          </w:p>
        </w:tc>
      </w:tr>
      <w:tr w:rsidR="00597598" w:rsidRPr="00D53DF4" w14:paraId="470A05D1" w14:textId="77777777" w:rsidTr="00CE70C9">
        <w:tc>
          <w:tcPr>
            <w:tcW w:w="3821" w:type="dxa"/>
          </w:tcPr>
          <w:p w14:paraId="005556AA" w14:textId="77777777" w:rsidR="00597598" w:rsidRPr="00D53DF4" w:rsidRDefault="00597598" w:rsidP="00CE70C9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D53DF4">
              <w:rPr>
                <w:rFonts w:cstheme="minorHAnsi"/>
                <w:sz w:val="18"/>
                <w:szCs w:val="18"/>
              </w:rPr>
              <w:t>Miejscowość i data</w:t>
            </w:r>
          </w:p>
          <w:p w14:paraId="64EA579A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</w:p>
        </w:tc>
        <w:tc>
          <w:tcPr>
            <w:tcW w:w="1483" w:type="dxa"/>
          </w:tcPr>
          <w:p w14:paraId="0D2F905B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</w:p>
        </w:tc>
        <w:tc>
          <w:tcPr>
            <w:tcW w:w="3766" w:type="dxa"/>
          </w:tcPr>
          <w:p w14:paraId="74C1BA03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  <w:r w:rsidRPr="00D53DF4">
              <w:rPr>
                <w:rFonts w:cstheme="minorHAnsi"/>
                <w:sz w:val="18"/>
                <w:szCs w:val="18"/>
              </w:rPr>
              <w:t>Imię i nazwisko prawnego reprezentanta Beneficjenta</w:t>
            </w:r>
          </w:p>
        </w:tc>
      </w:tr>
    </w:tbl>
    <w:p w14:paraId="668DFF29" w14:textId="77777777" w:rsidR="00597598" w:rsidRPr="00D53DF4" w:rsidRDefault="00597598" w:rsidP="00597598">
      <w:pPr>
        <w:jc w:val="both"/>
        <w:rPr>
          <w:rFonts w:cstheme="minorHAnsi"/>
        </w:rPr>
      </w:pPr>
    </w:p>
    <w:p w14:paraId="13CC29B6" w14:textId="77777777" w:rsidR="00597598" w:rsidRPr="00417D88" w:rsidRDefault="00597598" w:rsidP="00983739">
      <w:pPr>
        <w:spacing w:line="276" w:lineRule="auto"/>
        <w:rPr>
          <w:rFonts w:ascii="Lato Light" w:hAnsi="Lato Light"/>
          <w:b/>
        </w:rPr>
      </w:pPr>
    </w:p>
    <w:sectPr w:rsidR="00597598" w:rsidRPr="00417D8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D4ECF0" w14:textId="77777777" w:rsidR="00D51B90" w:rsidRDefault="00D51B90" w:rsidP="00831A08">
      <w:pPr>
        <w:spacing w:after="0" w:line="240" w:lineRule="auto"/>
      </w:pPr>
      <w:r>
        <w:separator/>
      </w:r>
    </w:p>
  </w:endnote>
  <w:endnote w:type="continuationSeparator" w:id="0">
    <w:p w14:paraId="5747A214" w14:textId="77777777" w:rsidR="00D51B90" w:rsidRDefault="00D51B90" w:rsidP="00831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altName w:val="Calibri Light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0428746"/>
      <w:docPartObj>
        <w:docPartGallery w:val="Page Numbers (Bottom of Page)"/>
        <w:docPartUnique/>
      </w:docPartObj>
    </w:sdtPr>
    <w:sdtEndPr/>
    <w:sdtContent>
      <w:p w14:paraId="0B7EEF0E" w14:textId="27457E54" w:rsidR="00920E2F" w:rsidRDefault="00920E2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26D25">
          <w:rPr>
            <w:noProof/>
          </w:rPr>
          <w:t>3</w:t>
        </w:r>
        <w:r>
          <w:fldChar w:fldCharType="end"/>
        </w:r>
      </w:p>
    </w:sdtContent>
  </w:sdt>
  <w:p w14:paraId="1FA5A509" w14:textId="77777777" w:rsidR="00920E2F" w:rsidRDefault="00920E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B630BB" w14:textId="77777777" w:rsidR="00D51B90" w:rsidRDefault="00D51B90" w:rsidP="00831A08">
      <w:pPr>
        <w:spacing w:after="0" w:line="240" w:lineRule="auto"/>
      </w:pPr>
      <w:r>
        <w:separator/>
      </w:r>
    </w:p>
  </w:footnote>
  <w:footnote w:type="continuationSeparator" w:id="0">
    <w:p w14:paraId="50F8635A" w14:textId="77777777" w:rsidR="00D51B90" w:rsidRDefault="00D51B90" w:rsidP="00831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B45EA" w14:textId="77777777" w:rsidR="00831A08" w:rsidRDefault="002C0F57" w:rsidP="00831A08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6DFCDBA0" wp14:editId="18826810">
          <wp:simplePos x="0" y="0"/>
          <wp:positionH relativeFrom="column">
            <wp:posOffset>-290195</wp:posOffset>
          </wp:positionH>
          <wp:positionV relativeFrom="page">
            <wp:posOffset>161925</wp:posOffset>
          </wp:positionV>
          <wp:extent cx="1219200" cy="605964"/>
          <wp:effectExtent l="0" t="0" r="0" b="3810"/>
          <wp:wrapNone/>
          <wp:docPr id="1" name="Obraz 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05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45E093" w14:textId="77777777" w:rsidR="00A32E67" w:rsidRPr="00831A08" w:rsidRDefault="00A32E67" w:rsidP="00831A0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1D5A"/>
    <w:multiLevelType w:val="hybridMultilevel"/>
    <w:tmpl w:val="58762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8BD"/>
    <w:multiLevelType w:val="hybridMultilevel"/>
    <w:tmpl w:val="AABA42E0"/>
    <w:lvl w:ilvl="0" w:tplc="751AE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37505"/>
    <w:multiLevelType w:val="hybridMultilevel"/>
    <w:tmpl w:val="32C8A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DB563F"/>
    <w:multiLevelType w:val="hybridMultilevel"/>
    <w:tmpl w:val="D5F82F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954F76"/>
    <w:multiLevelType w:val="hybridMultilevel"/>
    <w:tmpl w:val="D188C5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7D1FE8"/>
    <w:multiLevelType w:val="hybridMultilevel"/>
    <w:tmpl w:val="93C8F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AD444D"/>
    <w:multiLevelType w:val="hybridMultilevel"/>
    <w:tmpl w:val="5D726022"/>
    <w:lvl w:ilvl="0" w:tplc="79CE40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52566F46"/>
    <w:multiLevelType w:val="hybridMultilevel"/>
    <w:tmpl w:val="57A02B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EF4BD5"/>
    <w:multiLevelType w:val="hybridMultilevel"/>
    <w:tmpl w:val="E91ED9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104710"/>
    <w:multiLevelType w:val="multilevel"/>
    <w:tmpl w:val="D3F28AC8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7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2421" w:hanging="720"/>
      </w:pPr>
    </w:lvl>
    <w:lvl w:ilvl="4">
      <w:start w:val="1"/>
      <w:numFmt w:val="decimal"/>
      <w:lvlText w:val="%1.%2.%3.%4.%5."/>
      <w:lvlJc w:val="left"/>
      <w:pPr>
        <w:ind w:left="3348" w:hanging="1080"/>
      </w:pPr>
    </w:lvl>
    <w:lvl w:ilvl="5">
      <w:start w:val="1"/>
      <w:numFmt w:val="decimal"/>
      <w:lvlText w:val="%1.%2.%3.%4.%5.%6."/>
      <w:lvlJc w:val="left"/>
      <w:pPr>
        <w:ind w:left="3915" w:hanging="1080"/>
      </w:pPr>
    </w:lvl>
    <w:lvl w:ilvl="6">
      <w:start w:val="1"/>
      <w:numFmt w:val="decimal"/>
      <w:lvlText w:val="%1.%2.%3.%4.%5.%6.%7."/>
      <w:lvlJc w:val="left"/>
      <w:pPr>
        <w:ind w:left="4842" w:hanging="1440"/>
      </w:pPr>
    </w:lvl>
    <w:lvl w:ilvl="7">
      <w:start w:val="1"/>
      <w:numFmt w:val="decimal"/>
      <w:lvlText w:val="%1.%2.%3.%4.%5.%6.%7.%8."/>
      <w:lvlJc w:val="left"/>
      <w:pPr>
        <w:ind w:left="5409" w:hanging="1440"/>
      </w:pPr>
    </w:lvl>
    <w:lvl w:ilvl="8">
      <w:start w:val="1"/>
      <w:numFmt w:val="decimal"/>
      <w:lvlText w:val="%1.%2.%3.%4.%5.%6.%7.%8.%9."/>
      <w:lvlJc w:val="left"/>
      <w:pPr>
        <w:ind w:left="5976" w:hanging="1440"/>
      </w:pPr>
    </w:lvl>
  </w:abstractNum>
  <w:abstractNum w:abstractNumId="10" w15:restartNumberingAfterBreak="0">
    <w:nsid w:val="5F8B1741"/>
    <w:multiLevelType w:val="hybridMultilevel"/>
    <w:tmpl w:val="CB24A1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8566D55"/>
    <w:multiLevelType w:val="hybridMultilevel"/>
    <w:tmpl w:val="6E24D6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0107F"/>
    <w:multiLevelType w:val="hybridMultilevel"/>
    <w:tmpl w:val="D188C5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14521C"/>
    <w:multiLevelType w:val="hybridMultilevel"/>
    <w:tmpl w:val="7C009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1952CE"/>
    <w:multiLevelType w:val="hybridMultilevel"/>
    <w:tmpl w:val="2AB82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1"/>
  </w:num>
  <w:num w:numId="4">
    <w:abstractNumId w:val="11"/>
  </w:num>
  <w:num w:numId="5">
    <w:abstractNumId w:val="10"/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2"/>
  </w:num>
  <w:num w:numId="12">
    <w:abstractNumId w:val="0"/>
  </w:num>
  <w:num w:numId="13">
    <w:abstractNumId w:val="8"/>
  </w:num>
  <w:num w:numId="14">
    <w:abstractNumId w:val="4"/>
  </w:num>
  <w:num w:numId="15">
    <w:abstractNumId w:val="12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0NzWyMDQyNDVW0lEKTi0uzszPAykwrAUADsTuFywAAAA="/>
  </w:docVars>
  <w:rsids>
    <w:rsidRoot w:val="002810E9"/>
    <w:rsid w:val="00000A7F"/>
    <w:rsid w:val="000055D9"/>
    <w:rsid w:val="0000571A"/>
    <w:rsid w:val="000114E4"/>
    <w:rsid w:val="00032D68"/>
    <w:rsid w:val="0005501D"/>
    <w:rsid w:val="000701D5"/>
    <w:rsid w:val="000D1D31"/>
    <w:rsid w:val="00111A2D"/>
    <w:rsid w:val="00112318"/>
    <w:rsid w:val="0013368D"/>
    <w:rsid w:val="00154F2E"/>
    <w:rsid w:val="00165F93"/>
    <w:rsid w:val="00191128"/>
    <w:rsid w:val="001C6492"/>
    <w:rsid w:val="001D3687"/>
    <w:rsid w:val="001E7FB9"/>
    <w:rsid w:val="001F1053"/>
    <w:rsid w:val="00226D25"/>
    <w:rsid w:val="00237D18"/>
    <w:rsid w:val="00241256"/>
    <w:rsid w:val="002751AA"/>
    <w:rsid w:val="002810E9"/>
    <w:rsid w:val="002A385B"/>
    <w:rsid w:val="002A7F3A"/>
    <w:rsid w:val="002C0F57"/>
    <w:rsid w:val="002F3714"/>
    <w:rsid w:val="00334923"/>
    <w:rsid w:val="00337061"/>
    <w:rsid w:val="0034544A"/>
    <w:rsid w:val="00345670"/>
    <w:rsid w:val="0037787D"/>
    <w:rsid w:val="003A1321"/>
    <w:rsid w:val="003C6F21"/>
    <w:rsid w:val="00417D88"/>
    <w:rsid w:val="00435DDA"/>
    <w:rsid w:val="00483546"/>
    <w:rsid w:val="00486CFA"/>
    <w:rsid w:val="0049652F"/>
    <w:rsid w:val="004C38AB"/>
    <w:rsid w:val="004C792C"/>
    <w:rsid w:val="00511622"/>
    <w:rsid w:val="00517DAC"/>
    <w:rsid w:val="0054258D"/>
    <w:rsid w:val="005465D2"/>
    <w:rsid w:val="005718D1"/>
    <w:rsid w:val="00594703"/>
    <w:rsid w:val="00597598"/>
    <w:rsid w:val="005A6D66"/>
    <w:rsid w:val="005B0CD2"/>
    <w:rsid w:val="005B62B6"/>
    <w:rsid w:val="005B7FD3"/>
    <w:rsid w:val="005E59E5"/>
    <w:rsid w:val="006005EE"/>
    <w:rsid w:val="006158C8"/>
    <w:rsid w:val="0063525D"/>
    <w:rsid w:val="00647162"/>
    <w:rsid w:val="00655427"/>
    <w:rsid w:val="00676FDB"/>
    <w:rsid w:val="00690DFF"/>
    <w:rsid w:val="006B4289"/>
    <w:rsid w:val="006C0B19"/>
    <w:rsid w:val="006D6289"/>
    <w:rsid w:val="006D6DC6"/>
    <w:rsid w:val="00760102"/>
    <w:rsid w:val="0078559B"/>
    <w:rsid w:val="00796AB2"/>
    <w:rsid w:val="007B0BAE"/>
    <w:rsid w:val="007C367E"/>
    <w:rsid w:val="007E4D29"/>
    <w:rsid w:val="0080460F"/>
    <w:rsid w:val="00814BD5"/>
    <w:rsid w:val="00831A08"/>
    <w:rsid w:val="00857608"/>
    <w:rsid w:val="0086274C"/>
    <w:rsid w:val="00865D87"/>
    <w:rsid w:val="008B50CE"/>
    <w:rsid w:val="008B6481"/>
    <w:rsid w:val="008C3578"/>
    <w:rsid w:val="008E393D"/>
    <w:rsid w:val="008F1AA6"/>
    <w:rsid w:val="00901B90"/>
    <w:rsid w:val="0091062F"/>
    <w:rsid w:val="00916650"/>
    <w:rsid w:val="00920E2F"/>
    <w:rsid w:val="00921379"/>
    <w:rsid w:val="00983739"/>
    <w:rsid w:val="009C7C88"/>
    <w:rsid w:val="009E0377"/>
    <w:rsid w:val="00A02E87"/>
    <w:rsid w:val="00A131EA"/>
    <w:rsid w:val="00A21654"/>
    <w:rsid w:val="00A32E67"/>
    <w:rsid w:val="00A34597"/>
    <w:rsid w:val="00A55D52"/>
    <w:rsid w:val="00A733CD"/>
    <w:rsid w:val="00AB4625"/>
    <w:rsid w:val="00AC0EC4"/>
    <w:rsid w:val="00AE2788"/>
    <w:rsid w:val="00AE4975"/>
    <w:rsid w:val="00AE75D7"/>
    <w:rsid w:val="00B04DE7"/>
    <w:rsid w:val="00B234CF"/>
    <w:rsid w:val="00B427DA"/>
    <w:rsid w:val="00B542F3"/>
    <w:rsid w:val="00B564F6"/>
    <w:rsid w:val="00B91C30"/>
    <w:rsid w:val="00B92FC2"/>
    <w:rsid w:val="00BC43A1"/>
    <w:rsid w:val="00BD01F0"/>
    <w:rsid w:val="00BE17EB"/>
    <w:rsid w:val="00BE3595"/>
    <w:rsid w:val="00BF6D8B"/>
    <w:rsid w:val="00C05219"/>
    <w:rsid w:val="00C24EBA"/>
    <w:rsid w:val="00C25573"/>
    <w:rsid w:val="00C46DFE"/>
    <w:rsid w:val="00CB237D"/>
    <w:rsid w:val="00CC247B"/>
    <w:rsid w:val="00CD03DA"/>
    <w:rsid w:val="00CD6798"/>
    <w:rsid w:val="00CE6A83"/>
    <w:rsid w:val="00D15FC1"/>
    <w:rsid w:val="00D3797E"/>
    <w:rsid w:val="00D51B90"/>
    <w:rsid w:val="00D8666B"/>
    <w:rsid w:val="00E31909"/>
    <w:rsid w:val="00E402F7"/>
    <w:rsid w:val="00E414D8"/>
    <w:rsid w:val="00E6135F"/>
    <w:rsid w:val="00E6733C"/>
    <w:rsid w:val="00E84449"/>
    <w:rsid w:val="00EA5025"/>
    <w:rsid w:val="00EB7026"/>
    <w:rsid w:val="00EE1D54"/>
    <w:rsid w:val="00EE306A"/>
    <w:rsid w:val="00F27013"/>
    <w:rsid w:val="00F71B05"/>
    <w:rsid w:val="00F951B6"/>
    <w:rsid w:val="00FB2A9D"/>
    <w:rsid w:val="00FB71D4"/>
    <w:rsid w:val="00FD4F3C"/>
    <w:rsid w:val="00FE5C0D"/>
    <w:rsid w:val="00FF6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7F80BF4B"/>
  <w15:chartTrackingRefBased/>
  <w15:docId w15:val="{2322F7A8-A5CF-46D1-9D23-FDADEA26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627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2A7F3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CC247B"/>
  </w:style>
  <w:style w:type="paragraph" w:styleId="Nagwek">
    <w:name w:val="header"/>
    <w:basedOn w:val="Normalny"/>
    <w:link w:val="Nagwek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A08"/>
  </w:style>
  <w:style w:type="paragraph" w:styleId="Stopka">
    <w:name w:val="footer"/>
    <w:basedOn w:val="Normalny"/>
    <w:link w:val="Stopka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A08"/>
  </w:style>
  <w:style w:type="paragraph" w:styleId="Tekstdymka">
    <w:name w:val="Balloon Text"/>
    <w:basedOn w:val="Normalny"/>
    <w:link w:val="TekstdymkaZnak"/>
    <w:uiPriority w:val="99"/>
    <w:semiHidden/>
    <w:unhideWhenUsed/>
    <w:rsid w:val="00920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E2F"/>
    <w:rPr>
      <w:rFonts w:ascii="Segoe UI" w:hAnsi="Segoe UI" w:cs="Segoe UI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C24EB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AC0E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C0EC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C0EC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C0E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C0EC4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4544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4544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4544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90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B72F9-3C67-43C4-842F-46F82E0BF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72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lcerzak-Raczyńska</dc:creator>
  <cp:keywords/>
  <dc:description/>
  <cp:lastModifiedBy>Radosław Podgrudny</cp:lastModifiedBy>
  <cp:revision>5</cp:revision>
  <dcterms:created xsi:type="dcterms:W3CDTF">2023-02-09T15:34:00Z</dcterms:created>
  <dcterms:modified xsi:type="dcterms:W3CDTF">2023-10-24T10:45:00Z</dcterms:modified>
</cp:coreProperties>
</file>